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1"/>
        <w:tblW w:w="4666" w:type="pct"/>
        <w:jc w:val="center"/>
        <w:tblLook w:val="04A0" w:firstRow="1" w:lastRow="0" w:firstColumn="1" w:lastColumn="0" w:noHBand="0" w:noVBand="1"/>
      </w:tblPr>
      <w:tblGrid>
        <w:gridCol w:w="328"/>
        <w:gridCol w:w="3252"/>
        <w:gridCol w:w="1634"/>
        <w:gridCol w:w="1297"/>
        <w:gridCol w:w="987"/>
        <w:gridCol w:w="1077"/>
        <w:gridCol w:w="2123"/>
        <w:gridCol w:w="1265"/>
        <w:gridCol w:w="1699"/>
        <w:gridCol w:w="2444"/>
        <w:gridCol w:w="3417"/>
      </w:tblGrid>
      <w:tr w:rsidR="006A412B" w14:paraId="1E6B0D53" w14:textId="5AF52E22" w:rsidTr="00FB4E02">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03FD4C3A" w14:textId="77777777" w:rsidR="006A412B" w:rsidRDefault="006A412B"/>
        </w:tc>
        <w:tc>
          <w:tcPr>
            <w:tcW w:w="833" w:type="pct"/>
          </w:tcPr>
          <w:p w14:paraId="2762002C" w14:textId="46D89F23"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Old</w:t>
            </w:r>
            <w:r w:rsidRPr="00614EF1">
              <w:rPr>
                <w:rFonts w:asciiTheme="majorHAnsi" w:hAnsiTheme="majorHAnsi" w:cstheme="majorHAnsi"/>
              </w:rPr>
              <w:t xml:space="preserve"> Sitting – Exercise Description </w:t>
            </w:r>
          </w:p>
        </w:tc>
        <w:tc>
          <w:tcPr>
            <w:tcW w:w="418" w:type="pct"/>
          </w:tcPr>
          <w:p w14:paraId="75AD6D2D" w14:textId="2CFA26D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Name</w:t>
            </w:r>
          </w:p>
        </w:tc>
        <w:tc>
          <w:tcPr>
            <w:tcW w:w="332" w:type="pct"/>
          </w:tcPr>
          <w:p w14:paraId="740DFA4E" w14:textId="45F86E68"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ype</w:t>
            </w:r>
          </w:p>
        </w:tc>
        <w:tc>
          <w:tcPr>
            <w:tcW w:w="253" w:type="pct"/>
          </w:tcPr>
          <w:p w14:paraId="19424558" w14:textId="37C3F80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IMUs Position</w:t>
            </w:r>
          </w:p>
        </w:tc>
        <w:tc>
          <w:tcPr>
            <w:tcW w:w="276" w:type="pct"/>
          </w:tcPr>
          <w:p w14:paraId="626C7EB8" w14:textId="5980D9F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ata stream used</w:t>
            </w:r>
          </w:p>
        </w:tc>
        <w:tc>
          <w:tcPr>
            <w:tcW w:w="544" w:type="pct"/>
          </w:tcPr>
          <w:p w14:paraId="0365ADC0" w14:textId="695E5194"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cordings</w:t>
            </w:r>
          </w:p>
        </w:tc>
        <w:tc>
          <w:tcPr>
            <w:tcW w:w="324" w:type="pct"/>
          </w:tcPr>
          <w:p w14:paraId="33C7F8E0" w14:textId="04590969"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lgorithm</w:t>
            </w:r>
          </w:p>
        </w:tc>
        <w:tc>
          <w:tcPr>
            <w:tcW w:w="435" w:type="pct"/>
          </w:tcPr>
          <w:p w14:paraId="4A2D8F40" w14:textId="171B8FF1"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latform Integrated</w:t>
            </w:r>
          </w:p>
        </w:tc>
        <w:tc>
          <w:tcPr>
            <w:tcW w:w="626" w:type="pct"/>
          </w:tcPr>
          <w:p w14:paraId="77404BC9" w14:textId="2F2D387E"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rics</w:t>
            </w:r>
          </w:p>
        </w:tc>
        <w:tc>
          <w:tcPr>
            <w:tcW w:w="875" w:type="pct"/>
          </w:tcPr>
          <w:p w14:paraId="0AF7C531" w14:textId="59E3124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mments</w:t>
            </w:r>
          </w:p>
        </w:tc>
      </w:tr>
      <w:tr w:rsidR="006A412B" w14:paraId="0DFEBF7C" w14:textId="5E549F6C" w:rsidTr="00FB4E02">
        <w:trPr>
          <w:cnfStyle w:val="000000100000" w:firstRow="0" w:lastRow="0" w:firstColumn="0" w:lastColumn="0" w:oddVBand="0" w:evenVBand="0" w:oddHBand="1" w:evenHBand="0" w:firstRowFirstColumn="0" w:firstRowLastColumn="0" w:lastRowFirstColumn="0" w:lastRowLastColumn="0"/>
          <w:trHeight w:val="1014"/>
          <w:jc w:val="center"/>
        </w:trPr>
        <w:tc>
          <w:tcPr>
            <w:cnfStyle w:val="001000000000" w:firstRow="0" w:lastRow="0" w:firstColumn="1" w:lastColumn="0" w:oddVBand="0" w:evenVBand="0" w:oddHBand="0" w:evenHBand="0" w:firstRowFirstColumn="0" w:firstRowLastColumn="0" w:lastRowFirstColumn="0" w:lastRowLastColumn="0"/>
            <w:tcW w:w="84" w:type="pct"/>
          </w:tcPr>
          <w:p w14:paraId="0BEAE027" w14:textId="5EEE7D49" w:rsidR="006A412B" w:rsidRDefault="006A412B">
            <w:r>
              <w:t>1</w:t>
            </w:r>
          </w:p>
        </w:tc>
        <w:tc>
          <w:tcPr>
            <w:tcW w:w="833" w:type="pct"/>
          </w:tcPr>
          <w:p w14:paraId="4CA5F815" w14:textId="4C0E2101" w:rsidR="006A412B" w:rsidRPr="00614EF1" w:rsidRDefault="006A412B" w:rsidP="005152A2">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 xml:space="preserve">While focusing on a word placed at eye level and arms’ </w:t>
            </w:r>
            <w:proofErr w:type="spellStart"/>
            <w:r w:rsidRPr="00614EF1">
              <w:rPr>
                <w:rFonts w:cstheme="minorHAnsi"/>
              </w:rPr>
              <w:t>lenght</w:t>
            </w:r>
            <w:proofErr w:type="spellEnd"/>
            <w:r w:rsidRPr="00614EF1">
              <w:rPr>
                <w:rFonts w:cstheme="minorHAnsi"/>
              </w:rPr>
              <w:t xml:space="preserve">, turn your head left and right always trying to </w:t>
            </w:r>
            <w:proofErr w:type="gramStart"/>
            <w:r w:rsidRPr="00614EF1">
              <w:rPr>
                <w:rFonts w:cstheme="minorHAnsi"/>
              </w:rPr>
              <w:t>keeping</w:t>
            </w:r>
            <w:proofErr w:type="gramEnd"/>
            <w:r w:rsidRPr="00614EF1">
              <w:rPr>
                <w:rFonts w:cstheme="minorHAnsi"/>
              </w:rPr>
              <w:t xml:space="preserve"> the target in focus. One minute.</w:t>
            </w:r>
          </w:p>
        </w:tc>
        <w:tc>
          <w:tcPr>
            <w:tcW w:w="418" w:type="pct"/>
          </w:tcPr>
          <w:p w14:paraId="162B1526" w14:textId="722632BB"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Maintaining Focus</w:t>
            </w:r>
            <w:r>
              <w:rPr>
                <w:rFonts w:cstheme="minorHAnsi"/>
              </w:rPr>
              <w:t xml:space="preserve"> -Head rotation</w:t>
            </w:r>
          </w:p>
        </w:tc>
        <w:tc>
          <w:tcPr>
            <w:tcW w:w="332" w:type="pct"/>
          </w:tcPr>
          <w:p w14:paraId="0FD0E768" w14:textId="5628334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32CE0E7" w14:textId="5748682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0DD70C47" w14:textId="699AD9CC"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Back</w:t>
            </w:r>
          </w:p>
        </w:tc>
        <w:tc>
          <w:tcPr>
            <w:tcW w:w="276" w:type="pct"/>
          </w:tcPr>
          <w:p w14:paraId="5CD960D0" w14:textId="051543D3"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544" w:type="pct"/>
          </w:tcPr>
          <w:p w14:paraId="6C9C6FEB" w14:textId="77463E85"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to Left Normal</w:t>
            </w:r>
          </w:p>
        </w:tc>
        <w:tc>
          <w:tcPr>
            <w:tcW w:w="324" w:type="pct"/>
          </w:tcPr>
          <w:p w14:paraId="2ECE5F19" w14:textId="0FA6A9F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435" w:type="pct"/>
          </w:tcPr>
          <w:p w14:paraId="5B9A1264" w14:textId="5ACDD949"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626" w:type="pct"/>
          </w:tcPr>
          <w:p w14:paraId="6AD52940" w14:textId="77777777"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6F74DC08" w14:textId="78A847B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p>
        </w:tc>
      </w:tr>
      <w:tr w:rsidR="006A412B" w14:paraId="568A6DC8" w14:textId="712A0B06" w:rsidTr="00FB4E02">
        <w:trPr>
          <w:trHeight w:val="1624"/>
          <w:jc w:val="center"/>
        </w:trPr>
        <w:tc>
          <w:tcPr>
            <w:cnfStyle w:val="001000000000" w:firstRow="0" w:lastRow="0" w:firstColumn="1" w:lastColumn="0" w:oddVBand="0" w:evenVBand="0" w:oddHBand="0" w:evenHBand="0" w:firstRowFirstColumn="0" w:firstRowLastColumn="0" w:lastRowFirstColumn="0" w:lastRowLastColumn="0"/>
            <w:tcW w:w="84" w:type="pct"/>
          </w:tcPr>
          <w:p w14:paraId="0104BAAA" w14:textId="7E494BEE" w:rsidR="006A412B" w:rsidRDefault="006A412B">
            <w:r>
              <w:t>2</w:t>
            </w:r>
          </w:p>
        </w:tc>
        <w:tc>
          <w:tcPr>
            <w:tcW w:w="833" w:type="pct"/>
          </w:tcPr>
          <w:p w14:paraId="2D79AB3B" w14:textId="43933142" w:rsidR="006A412B" w:rsidRDefault="006A412B" w:rsidP="005152A2">
            <w:pPr>
              <w:jc w:val="both"/>
              <w:cnfStyle w:val="000000000000" w:firstRow="0" w:lastRow="0" w:firstColumn="0" w:lastColumn="0" w:oddVBand="0" w:evenVBand="0" w:oddHBand="0" w:evenHBand="0" w:firstRowFirstColumn="0" w:firstRowLastColumn="0" w:lastRowFirstColumn="0" w:lastRowLastColumn="0"/>
            </w:pPr>
            <w:r w:rsidRPr="005152A2">
              <w:t xml:space="preserve">While focusing on a word placed at eye level and arm’s length, move your head up and down always trying to </w:t>
            </w:r>
            <w:proofErr w:type="gramStart"/>
            <w:r w:rsidRPr="005152A2">
              <w:t>keeping</w:t>
            </w:r>
            <w:proofErr w:type="gramEnd"/>
            <w:r w:rsidRPr="005152A2">
              <w:t xml:space="preserve"> the target in focus. One minute.</w:t>
            </w:r>
          </w:p>
        </w:tc>
        <w:tc>
          <w:tcPr>
            <w:tcW w:w="418" w:type="pct"/>
          </w:tcPr>
          <w:p w14:paraId="2FAAB500" w14:textId="1A89B1F7" w:rsidR="006A412B" w:rsidRDefault="006A412B">
            <w:pPr>
              <w:cnfStyle w:val="000000000000" w:firstRow="0" w:lastRow="0" w:firstColumn="0" w:lastColumn="0" w:oddVBand="0" w:evenVBand="0" w:oddHBand="0" w:evenHBand="0" w:firstRowFirstColumn="0" w:firstRowLastColumn="0" w:lastRowFirstColumn="0" w:lastRowLastColumn="0"/>
            </w:pPr>
            <w:r w:rsidRPr="005152A2">
              <w:t xml:space="preserve">Maintaining Focus -Head </w:t>
            </w:r>
            <w:r>
              <w:t>up and down</w:t>
            </w:r>
          </w:p>
        </w:tc>
        <w:tc>
          <w:tcPr>
            <w:tcW w:w="332" w:type="pct"/>
          </w:tcPr>
          <w:p w14:paraId="25A9BAD0" w14:textId="5C96E022" w:rsidR="006A412B" w:rsidRDefault="006A412B" w:rsidP="005152A2">
            <w:pPr>
              <w:cnfStyle w:val="000000000000" w:firstRow="0" w:lastRow="0" w:firstColumn="0" w:lastColumn="0" w:oddVBand="0" w:evenVBand="0" w:oddHBand="0" w:evenHBand="0" w:firstRowFirstColumn="0" w:firstRowLastColumn="0" w:lastRowFirstColumn="0" w:lastRowLastColumn="0"/>
            </w:pPr>
            <w:r>
              <w:rPr>
                <w:rFonts w:cstheme="minorHAnsi"/>
              </w:rPr>
              <w:t>quaternions</w:t>
            </w:r>
          </w:p>
        </w:tc>
        <w:tc>
          <w:tcPr>
            <w:tcW w:w="253" w:type="pct"/>
          </w:tcPr>
          <w:p w14:paraId="67237C2F" w14:textId="5C4A3395"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p w14:paraId="7D6ED01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ack</w:t>
            </w:r>
          </w:p>
          <w:p w14:paraId="113029FE"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Left</w:t>
            </w:r>
          </w:p>
          <w:p w14:paraId="42EE99AE" w14:textId="3DB406DF" w:rsidR="006A412B" w:rsidRDefault="006A412B" w:rsidP="005152A2">
            <w:pPr>
              <w:cnfStyle w:val="000000000000" w:firstRow="0" w:lastRow="0" w:firstColumn="0" w:lastColumn="0" w:oddVBand="0" w:evenVBand="0" w:oddHBand="0" w:evenHBand="0" w:firstRowFirstColumn="0" w:firstRowLastColumn="0" w:lastRowFirstColumn="0" w:lastRowLastColumn="0"/>
            </w:pPr>
            <w:r>
              <w:t>Right</w:t>
            </w:r>
          </w:p>
        </w:tc>
        <w:tc>
          <w:tcPr>
            <w:tcW w:w="276" w:type="pct"/>
          </w:tcPr>
          <w:p w14:paraId="057B710F" w14:textId="21FB9DD7"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tc>
        <w:tc>
          <w:tcPr>
            <w:tcW w:w="544" w:type="pct"/>
          </w:tcPr>
          <w:p w14:paraId="278ACD9A" w14:textId="1A63E601" w:rsidR="006A412B" w:rsidRDefault="006A412B" w:rsidP="005152A2">
            <w:pPr>
              <w:cnfStyle w:val="000000000000" w:firstRow="0" w:lastRow="0" w:firstColumn="0" w:lastColumn="0" w:oddVBand="0" w:evenVBand="0" w:oddHBand="0" w:evenHBand="0" w:firstRowFirstColumn="0" w:firstRowLastColumn="0" w:lastRowFirstColumn="0" w:lastRowLastColumn="0"/>
            </w:pPr>
            <w:r>
              <w:t>Normal</w:t>
            </w:r>
          </w:p>
          <w:p w14:paraId="7BDBC7CB"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ig Range</w:t>
            </w:r>
          </w:p>
          <w:p w14:paraId="350DAF66" w14:textId="474871AF" w:rsidR="006A412B" w:rsidRDefault="006A412B" w:rsidP="005152A2">
            <w:pPr>
              <w:cnfStyle w:val="000000000000" w:firstRow="0" w:lastRow="0" w:firstColumn="0" w:lastColumn="0" w:oddVBand="0" w:evenVBand="0" w:oddHBand="0" w:evenHBand="0" w:firstRowFirstColumn="0" w:firstRowLastColumn="0" w:lastRowFirstColumn="0" w:lastRowLastColumn="0"/>
            </w:pPr>
            <w:r>
              <w:t>Fast</w:t>
            </w:r>
          </w:p>
        </w:tc>
        <w:tc>
          <w:tcPr>
            <w:tcW w:w="324" w:type="pct"/>
          </w:tcPr>
          <w:p w14:paraId="5FDF8D5A" w14:textId="6E747EB7"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435" w:type="pct"/>
          </w:tcPr>
          <w:p w14:paraId="3366530E" w14:textId="28BA2523"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626" w:type="pct"/>
          </w:tcPr>
          <w:p w14:paraId="20E9E7B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p>
        </w:tc>
        <w:tc>
          <w:tcPr>
            <w:tcW w:w="875" w:type="pct"/>
          </w:tcPr>
          <w:p w14:paraId="74F5E993" w14:textId="0E9C6561" w:rsidR="006A412B" w:rsidRDefault="006A412B" w:rsidP="005152A2">
            <w:pPr>
              <w:cnfStyle w:val="000000000000" w:firstRow="0" w:lastRow="0" w:firstColumn="0" w:lastColumn="0" w:oddVBand="0" w:evenVBand="0" w:oddHBand="0" w:evenHBand="0" w:firstRowFirstColumn="0" w:firstRowLastColumn="0" w:lastRowFirstColumn="0" w:lastRowLastColumn="0"/>
            </w:pPr>
          </w:p>
        </w:tc>
      </w:tr>
      <w:tr w:rsidR="006A412B" w14:paraId="6830A088" w14:textId="190EAB1C" w:rsidTr="00FB4E02">
        <w:trPr>
          <w:cnfStyle w:val="000000100000" w:firstRow="0" w:lastRow="0" w:firstColumn="0" w:lastColumn="0" w:oddVBand="0" w:evenVBand="0" w:oddHBand="1" w:evenHBand="0" w:firstRowFirstColumn="0" w:firstRowLastColumn="0" w:lastRowFirstColumn="0" w:lastRowLastColumn="0"/>
          <w:trHeight w:val="1345"/>
          <w:jc w:val="center"/>
        </w:trPr>
        <w:tc>
          <w:tcPr>
            <w:cnfStyle w:val="001000000000" w:firstRow="0" w:lastRow="0" w:firstColumn="1" w:lastColumn="0" w:oddVBand="0" w:evenVBand="0" w:oddHBand="0" w:evenHBand="0" w:firstRowFirstColumn="0" w:firstRowLastColumn="0" w:lastRowFirstColumn="0" w:lastRowLastColumn="0"/>
            <w:tcW w:w="84" w:type="pct"/>
          </w:tcPr>
          <w:p w14:paraId="17A2716B" w14:textId="5CF2F7AC" w:rsidR="006A412B" w:rsidRDefault="006A412B" w:rsidP="00C676BC">
            <w:r>
              <w:t>3</w:t>
            </w:r>
          </w:p>
        </w:tc>
        <w:tc>
          <w:tcPr>
            <w:tcW w:w="833" w:type="pct"/>
          </w:tcPr>
          <w:p w14:paraId="4DE5CE97" w14:textId="1BE6BCA9" w:rsidR="006A412B" w:rsidRDefault="006A412B" w:rsidP="00C676BC">
            <w:pPr>
              <w:jc w:val="both"/>
              <w:cnfStyle w:val="000000100000" w:firstRow="0" w:lastRow="0" w:firstColumn="0" w:lastColumn="0" w:oddVBand="0" w:evenVBand="0" w:oddHBand="1" w:evenHBand="0" w:firstRowFirstColumn="0" w:firstRowLastColumn="0" w:lastRowFirstColumn="0" w:lastRowLastColumn="0"/>
            </w:pPr>
            <w:r w:rsidRPr="005152A2">
              <w:t>Sitting down with feet firmly on the ground. Bend over as if to pick up an object off the floor. Return to upright and repeat.  5 repetitions</w:t>
            </w:r>
          </w:p>
        </w:tc>
        <w:tc>
          <w:tcPr>
            <w:tcW w:w="418" w:type="pct"/>
          </w:tcPr>
          <w:p w14:paraId="043363F4" w14:textId="4F893B9C" w:rsidR="006A412B" w:rsidRDefault="006A412B" w:rsidP="00C676BC">
            <w:pPr>
              <w:cnfStyle w:val="000000100000" w:firstRow="0" w:lastRow="0" w:firstColumn="0" w:lastColumn="0" w:oddVBand="0" w:evenVBand="0" w:oddHBand="1" w:evenHBand="0" w:firstRowFirstColumn="0" w:firstRowLastColumn="0" w:lastRowFirstColumn="0" w:lastRowLastColumn="0"/>
            </w:pPr>
            <w:r>
              <w:t>Active Trunk Rotation</w:t>
            </w:r>
          </w:p>
        </w:tc>
        <w:tc>
          <w:tcPr>
            <w:tcW w:w="332" w:type="pct"/>
          </w:tcPr>
          <w:p w14:paraId="292AFF11" w14:textId="3E0F38C9" w:rsidR="006A412B" w:rsidRDefault="006A412B" w:rsidP="00C676BC">
            <w:pPr>
              <w:cnfStyle w:val="000000100000" w:firstRow="0" w:lastRow="0" w:firstColumn="0" w:lastColumn="0" w:oddVBand="0" w:evenVBand="0" w:oddHBand="1" w:evenHBand="0" w:firstRowFirstColumn="0" w:firstRowLastColumn="0" w:lastRowFirstColumn="0" w:lastRowLastColumn="0"/>
            </w:pPr>
            <w:r>
              <w:rPr>
                <w:rFonts w:cstheme="minorHAnsi"/>
              </w:rPr>
              <w:t>quaternions</w:t>
            </w:r>
          </w:p>
        </w:tc>
        <w:tc>
          <w:tcPr>
            <w:tcW w:w="253" w:type="pct"/>
          </w:tcPr>
          <w:p w14:paraId="220EF721"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rsidRPr="003B406E">
              <w:t>Head</w:t>
            </w:r>
          </w:p>
          <w:p w14:paraId="05F5C520"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04C6FF94"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Right</w:t>
            </w:r>
          </w:p>
          <w:p w14:paraId="428E4D19" w14:textId="7A4E9BF4" w:rsidR="006A412B" w:rsidRDefault="006A412B" w:rsidP="00C676BC">
            <w:pPr>
              <w:cnfStyle w:val="000000100000" w:firstRow="0" w:lastRow="0" w:firstColumn="0" w:lastColumn="0" w:oddVBand="0" w:evenVBand="0" w:oddHBand="1" w:evenHBand="0" w:firstRowFirstColumn="0" w:firstRowLastColumn="0" w:lastRowFirstColumn="0" w:lastRowLastColumn="0"/>
            </w:pPr>
            <w:r>
              <w:t>Left</w:t>
            </w:r>
          </w:p>
        </w:tc>
        <w:tc>
          <w:tcPr>
            <w:tcW w:w="276" w:type="pct"/>
          </w:tcPr>
          <w:p w14:paraId="79BD3A7B"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67A0B03B" w14:textId="78C0DC7C"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544" w:type="pct"/>
          </w:tcPr>
          <w:p w14:paraId="423B7AA2" w14:textId="6BAD04DE" w:rsidR="006A412B" w:rsidRDefault="006A412B" w:rsidP="00C676BC">
            <w:pPr>
              <w:cnfStyle w:val="000000100000" w:firstRow="0" w:lastRow="0" w:firstColumn="0" w:lastColumn="0" w:oddVBand="0" w:evenVBand="0" w:oddHBand="1" w:evenHBand="0" w:firstRowFirstColumn="0" w:firstRowLastColumn="0" w:lastRowFirstColumn="0" w:lastRowLastColumn="0"/>
            </w:pPr>
            <w:r>
              <w:t xml:space="preserve">Normal </w:t>
            </w:r>
          </w:p>
          <w:p w14:paraId="7432081F"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Very Low</w:t>
            </w:r>
          </w:p>
          <w:p w14:paraId="44B80C4D"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open</w:t>
            </w:r>
          </w:p>
          <w:p w14:paraId="3CB8484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Closed</w:t>
            </w:r>
          </w:p>
          <w:p w14:paraId="71E9A071" w14:textId="37DDB3A6" w:rsidR="006A412B" w:rsidRDefault="006A412B" w:rsidP="00C676BC">
            <w:pPr>
              <w:cnfStyle w:val="000000100000" w:firstRow="0" w:lastRow="0" w:firstColumn="0" w:lastColumn="0" w:oddVBand="0" w:evenVBand="0" w:oddHBand="1" w:evenHBand="0" w:firstRowFirstColumn="0" w:firstRowLastColumn="0" w:lastRowFirstColumn="0" w:lastRowLastColumn="0"/>
            </w:pPr>
            <w:r>
              <w:t>Fast</w:t>
            </w:r>
          </w:p>
        </w:tc>
        <w:tc>
          <w:tcPr>
            <w:tcW w:w="324" w:type="pct"/>
          </w:tcPr>
          <w:p w14:paraId="60FB6D9B" w14:textId="1E75AF89"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435" w:type="pct"/>
          </w:tcPr>
          <w:p w14:paraId="7AB2901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626" w:type="pct"/>
          </w:tcPr>
          <w:p w14:paraId="5A88354E"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875" w:type="pct"/>
          </w:tcPr>
          <w:p w14:paraId="62C70AA4" w14:textId="486B6180" w:rsidR="006A412B" w:rsidRDefault="006A412B" w:rsidP="00C676BC">
            <w:pPr>
              <w:cnfStyle w:val="000000100000" w:firstRow="0" w:lastRow="0" w:firstColumn="0" w:lastColumn="0" w:oddVBand="0" w:evenVBand="0" w:oddHBand="1" w:evenHBand="0" w:firstRowFirstColumn="0" w:firstRowLastColumn="0" w:lastRowFirstColumn="0" w:lastRowLastColumn="0"/>
            </w:pPr>
          </w:p>
        </w:tc>
      </w:tr>
      <w:tr w:rsidR="006A412B" w:rsidRPr="00614EF1" w14:paraId="535C23CE" w14:textId="08F01BA2" w:rsidTr="00FB4E02">
        <w:trPr>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304E6B92" w14:textId="77777777" w:rsidR="006A412B" w:rsidRDefault="006A412B" w:rsidP="001F72D0"/>
        </w:tc>
        <w:tc>
          <w:tcPr>
            <w:tcW w:w="833" w:type="pct"/>
            <w:shd w:val="clear" w:color="auto" w:fill="4472C4" w:themeFill="accent1"/>
          </w:tcPr>
          <w:p w14:paraId="4B818E44" w14:textId="64140820"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Pr>
                <w:rFonts w:asciiTheme="majorHAnsi" w:hAnsiTheme="majorHAnsi" w:cstheme="majorHAnsi"/>
                <w:b/>
                <w:bCs/>
                <w:color w:val="FFFFFF" w:themeColor="background1"/>
              </w:rPr>
              <w:t>New</w:t>
            </w:r>
            <w:r w:rsidRPr="007B7538">
              <w:rPr>
                <w:rFonts w:asciiTheme="majorHAnsi" w:hAnsiTheme="majorHAnsi" w:cstheme="majorHAnsi"/>
                <w:b/>
                <w:bCs/>
                <w:color w:val="FFFFFF" w:themeColor="background1"/>
              </w:rPr>
              <w:t xml:space="preserve"> Sitting – Exercise Description </w:t>
            </w:r>
          </w:p>
        </w:tc>
        <w:tc>
          <w:tcPr>
            <w:tcW w:w="418" w:type="pct"/>
            <w:shd w:val="clear" w:color="auto" w:fill="4472C4" w:themeFill="accent1"/>
          </w:tcPr>
          <w:p w14:paraId="443B9275"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Name</w:t>
            </w:r>
          </w:p>
        </w:tc>
        <w:tc>
          <w:tcPr>
            <w:tcW w:w="332" w:type="pct"/>
            <w:shd w:val="clear" w:color="auto" w:fill="4472C4" w:themeFill="accent1"/>
          </w:tcPr>
          <w:p w14:paraId="3C6E5E7B"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Type</w:t>
            </w:r>
          </w:p>
        </w:tc>
        <w:tc>
          <w:tcPr>
            <w:tcW w:w="253" w:type="pct"/>
            <w:shd w:val="clear" w:color="auto" w:fill="4472C4" w:themeFill="accent1"/>
          </w:tcPr>
          <w:p w14:paraId="712B7590"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IMUs Position</w:t>
            </w:r>
          </w:p>
        </w:tc>
        <w:tc>
          <w:tcPr>
            <w:tcW w:w="276" w:type="pct"/>
            <w:shd w:val="clear" w:color="auto" w:fill="4472C4" w:themeFill="accent1"/>
          </w:tcPr>
          <w:p w14:paraId="7E83109C"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2B4A1032" w14:textId="1A95C3BE"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Recordings</w:t>
            </w:r>
          </w:p>
        </w:tc>
        <w:tc>
          <w:tcPr>
            <w:tcW w:w="324" w:type="pct"/>
            <w:shd w:val="clear" w:color="auto" w:fill="4472C4" w:themeFill="accent1"/>
          </w:tcPr>
          <w:p w14:paraId="69C53F73"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5B50ECDC"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4610B495" w14:textId="77777777"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7E60D876" w14:textId="3671C7F4" w:rsidR="006A412B" w:rsidRPr="007B7538" w:rsidRDefault="006A412B" w:rsidP="001F72D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5AB75348" w14:textId="645D1310"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38ADEDD" w14:textId="7FC505EC" w:rsidR="006A412B" w:rsidRDefault="006A412B" w:rsidP="007B7538">
            <w:r>
              <w:t>1</w:t>
            </w:r>
          </w:p>
        </w:tc>
        <w:tc>
          <w:tcPr>
            <w:tcW w:w="833" w:type="pct"/>
          </w:tcPr>
          <w:p w14:paraId="219490CA" w14:textId="537A684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While seated, move your upper body clockwise in circular motions. Focus on engaging your core muscles and feel free to use your hands for additional support. Start with small circles at a slow speed.</w:t>
            </w:r>
          </w:p>
        </w:tc>
        <w:tc>
          <w:tcPr>
            <w:tcW w:w="418" w:type="pct"/>
          </w:tcPr>
          <w:p w14:paraId="5B835A51" w14:textId="34D6886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Trunk rotation</w:t>
            </w:r>
          </w:p>
        </w:tc>
        <w:tc>
          <w:tcPr>
            <w:tcW w:w="332" w:type="pct"/>
          </w:tcPr>
          <w:p w14:paraId="592CB376" w14:textId="4B521FD3"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Pr>
                <w:rFonts w:cstheme="minorHAnsi"/>
              </w:rPr>
              <w:t>quaternions</w:t>
            </w:r>
          </w:p>
        </w:tc>
        <w:tc>
          <w:tcPr>
            <w:tcW w:w="253" w:type="pct"/>
          </w:tcPr>
          <w:p w14:paraId="55B82FB7" w14:textId="77777777"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22ED8E23" w14:textId="160B652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14EF1">
              <w:rPr>
                <w:rFonts w:cstheme="minorHAnsi"/>
              </w:rPr>
              <w:t>Back</w:t>
            </w:r>
          </w:p>
        </w:tc>
        <w:tc>
          <w:tcPr>
            <w:tcW w:w="276" w:type="pct"/>
          </w:tcPr>
          <w:p w14:paraId="62EA2F50" w14:textId="449495E0"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Back(??)</w:t>
            </w:r>
          </w:p>
        </w:tc>
        <w:tc>
          <w:tcPr>
            <w:tcW w:w="544" w:type="pct"/>
          </w:tcPr>
          <w:p w14:paraId="496BDB05" w14:textId="0521208B"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7B7538">
              <w:rPr>
                <w:rFonts w:cstheme="minorHAnsi"/>
                <w:u w:val="single"/>
              </w:rPr>
              <w:t xml:space="preserve">Right </w:t>
            </w:r>
          </w:p>
          <w:p w14:paraId="790CDC32" w14:textId="244D6D6E"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rPr>
              <w:t>(Normal, Quick, Slow)</w:t>
            </w:r>
          </w:p>
          <w:p w14:paraId="2891D7A9" w14:textId="77777777"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7C88B9D0"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u w:val="single"/>
              </w:rPr>
              <w:t>Left</w:t>
            </w:r>
            <w:r w:rsidRPr="007B7538">
              <w:rPr>
                <w:rFonts w:cstheme="minorHAnsi"/>
              </w:rPr>
              <w:t xml:space="preserve"> </w:t>
            </w:r>
          </w:p>
          <w:p w14:paraId="0E728725" w14:textId="542DCFC6"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Normal, Quick, Slow)</w:t>
            </w:r>
          </w:p>
        </w:tc>
        <w:tc>
          <w:tcPr>
            <w:tcW w:w="324" w:type="pct"/>
          </w:tcPr>
          <w:p w14:paraId="1B3518AE" w14:textId="42087E1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OK</w:t>
            </w:r>
          </w:p>
        </w:tc>
        <w:tc>
          <w:tcPr>
            <w:tcW w:w="435" w:type="pct"/>
          </w:tcPr>
          <w:p w14:paraId="4F4F0458" w14:textId="2C83FC2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OK</w:t>
            </w:r>
          </w:p>
        </w:tc>
        <w:tc>
          <w:tcPr>
            <w:tcW w:w="626" w:type="pct"/>
          </w:tcPr>
          <w:p w14:paraId="5166E2C2"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c>
          <w:tcPr>
            <w:tcW w:w="875" w:type="pct"/>
          </w:tcPr>
          <w:p w14:paraId="61B131BD" w14:textId="09EC82E9"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6A412B" w:rsidRPr="00614EF1" w14:paraId="644E3E7B" w14:textId="65CE1333"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76334FC" w14:textId="63F2E110" w:rsidR="006A412B" w:rsidRDefault="006A412B" w:rsidP="007B7538">
            <w:r>
              <w:t>2</w:t>
            </w:r>
          </w:p>
        </w:tc>
        <w:tc>
          <w:tcPr>
            <w:tcW w:w="833" w:type="pct"/>
          </w:tcPr>
          <w:p w14:paraId="23F480A3" w14:textId="0C68DD8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Place your unaffected foot underneath your affected foot. Then, use your foot to assist your affected foot up. Then release back down. Perform a total of 15 repetitions for affected leg only.</w:t>
            </w:r>
          </w:p>
        </w:tc>
        <w:tc>
          <w:tcPr>
            <w:tcW w:w="418" w:type="pct"/>
          </w:tcPr>
          <w:p w14:paraId="75F7C5ED" w14:textId="0ABD32A1"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Assisted toe raises</w:t>
            </w:r>
          </w:p>
        </w:tc>
        <w:tc>
          <w:tcPr>
            <w:tcW w:w="332" w:type="pct"/>
          </w:tcPr>
          <w:p w14:paraId="3D7117B3" w14:textId="0AB311E5"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51ABF740"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4D393A53"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277F6775"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36A6F895" w14:textId="5DB0BD28"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BE79742" w14:textId="77777777" w:rsidR="006A412B"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45EC4DAA" w14:textId="039B0828" w:rsidR="00DC74A2"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6E247479" w14:textId="4D260074"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ast</w:t>
            </w:r>
          </w:p>
          <w:p w14:paraId="6B08BB2B"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E9B3BB4" w14:textId="79E41D4A" w:rsidR="006A412B" w:rsidRPr="00990D82"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low</w:t>
            </w:r>
          </w:p>
        </w:tc>
        <w:tc>
          <w:tcPr>
            <w:tcW w:w="324" w:type="pct"/>
          </w:tcPr>
          <w:p w14:paraId="35502656" w14:textId="57DE219A"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6887D946" w14:textId="201109ED"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626" w:type="pct"/>
          </w:tcPr>
          <w:p w14:paraId="3252DCB0"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2FCA407F"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s=30, cutoff = 0.6</w:t>
            </w:r>
          </w:p>
          <w:p w14:paraId="2DC368D1" w14:textId="5578F43E" w:rsidR="00E55F07" w:rsidRPr="00291560" w:rsidRDefault="00E55F0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0B8F9065" w14:textId="3C98D2DF"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48251C9" w14:textId="77B11F7D" w:rsidR="006A412B" w:rsidRDefault="006A412B" w:rsidP="007B7538">
            <w:r>
              <w:t>3</w:t>
            </w:r>
          </w:p>
        </w:tc>
        <w:tc>
          <w:tcPr>
            <w:tcW w:w="833" w:type="pct"/>
          </w:tcPr>
          <w:p w14:paraId="46888375" w14:textId="2007EF46"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Point your toes and lift your heels off the ground. Then place your feet back down flat on the floor and repeat. You should feel this in your calf muscles</w:t>
            </w:r>
          </w:p>
        </w:tc>
        <w:tc>
          <w:tcPr>
            <w:tcW w:w="418" w:type="pct"/>
          </w:tcPr>
          <w:p w14:paraId="7E27E7A8" w14:textId="412F186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Heel raises</w:t>
            </w:r>
          </w:p>
        </w:tc>
        <w:tc>
          <w:tcPr>
            <w:tcW w:w="332" w:type="pct"/>
          </w:tcPr>
          <w:p w14:paraId="5BEF1529" w14:textId="281120F9"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5B404416" w14:textId="77777777" w:rsidR="006A412B" w:rsidRPr="00990D82"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 xml:space="preserve">Left </w:t>
            </w:r>
          </w:p>
          <w:p w14:paraId="7E0BACEB" w14:textId="4B80E85E" w:rsidR="006A412B" w:rsidRPr="00614EF1"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Right</w:t>
            </w:r>
          </w:p>
        </w:tc>
        <w:tc>
          <w:tcPr>
            <w:tcW w:w="276" w:type="pct"/>
          </w:tcPr>
          <w:p w14:paraId="00DD7E2A"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w:t>
            </w:r>
          </w:p>
          <w:p w14:paraId="74C69224" w14:textId="1ECEE17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544" w:type="pct"/>
          </w:tcPr>
          <w:p w14:paraId="6CDFCAA7" w14:textId="156C3F5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rmal</w:t>
            </w:r>
          </w:p>
          <w:p w14:paraId="423D548F"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low</w:t>
            </w:r>
          </w:p>
          <w:p w14:paraId="20F5AA36" w14:textId="0BB1ADDD"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rPr>
              <w:t>Small Raise</w:t>
            </w:r>
          </w:p>
        </w:tc>
        <w:tc>
          <w:tcPr>
            <w:tcW w:w="324" w:type="pct"/>
          </w:tcPr>
          <w:p w14:paraId="27CC924B" w14:textId="13787270"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314862FC" w14:textId="4E3F0F0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626" w:type="pct"/>
          </w:tcPr>
          <w:p w14:paraId="1ED98F47"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4DDE90A6" w14:textId="1D544BC9" w:rsidR="006A412B" w:rsidRPr="00291560" w:rsidRDefault="00E55F07"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501D6D11" w14:textId="6E600FC3"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D850870" w14:textId="7D89B307" w:rsidR="006A412B" w:rsidRDefault="006A412B" w:rsidP="007B7538">
            <w:r>
              <w:t>4</w:t>
            </w:r>
          </w:p>
        </w:tc>
        <w:tc>
          <w:tcPr>
            <w:tcW w:w="833" w:type="pct"/>
          </w:tcPr>
          <w:p w14:paraId="73A1A7BF" w14:textId="60C2C5D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tart by lifting your affected leg up into your chest, and then place it back down onto the floor. Then repeat on the other leg, alternating back and forth. Do a total of 20 to 30 repetitions for each leg.</w:t>
            </w:r>
          </w:p>
        </w:tc>
        <w:tc>
          <w:tcPr>
            <w:tcW w:w="418" w:type="pct"/>
          </w:tcPr>
          <w:p w14:paraId="1BAD3C5B" w14:textId="6191B3A9"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eated marching on the spot</w:t>
            </w:r>
          </w:p>
        </w:tc>
        <w:tc>
          <w:tcPr>
            <w:tcW w:w="332" w:type="pct"/>
          </w:tcPr>
          <w:p w14:paraId="5FF12D2C" w14:textId="67B6C1C1"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504DF1D"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56F0523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5C8F23C1"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425EE114" w14:textId="7A5B9527"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D81C730" w14:textId="77777777" w:rsidR="006A412B"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6379CEB2" w14:textId="00DF676A" w:rsidR="00057AD9" w:rsidRPr="00990D82"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0C5F6713" w14:textId="00E16F5C"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Normal</w:t>
            </w:r>
          </w:p>
          <w:p w14:paraId="4301FF7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Fast</w:t>
            </w:r>
          </w:p>
          <w:p w14:paraId="4CED8BEA" w14:textId="3EB287F1" w:rsidR="006A412B" w:rsidRPr="00990D82" w:rsidRDefault="006A412B" w:rsidP="00990D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Slow</w:t>
            </w:r>
          </w:p>
        </w:tc>
        <w:tc>
          <w:tcPr>
            <w:tcW w:w="324" w:type="pct"/>
          </w:tcPr>
          <w:p w14:paraId="39AC114C" w14:textId="113527F4" w:rsidR="006A412B" w:rsidRPr="00990D82"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 for 1</w:t>
            </w:r>
          </w:p>
        </w:tc>
        <w:tc>
          <w:tcPr>
            <w:tcW w:w="435" w:type="pct"/>
          </w:tcPr>
          <w:p w14:paraId="3FB3C5DF"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7361396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279555D7" w14:textId="77777777" w:rsidR="006A412B" w:rsidRDefault="00E55F07"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w:t>
            </w:r>
            <w:proofErr w:type="gramStart"/>
            <w:r w:rsidRPr="00291560">
              <w:rPr>
                <w:rFonts w:cstheme="minorHAnsi"/>
                <w:u w:val="single"/>
              </w:rPr>
              <w:t>imu</w:t>
            </w:r>
            <w:proofErr w:type="gramEnd"/>
          </w:p>
          <w:p w14:paraId="26FA1389" w14:textId="77777777" w:rsid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5021B054" w14:textId="1FA92CA6" w:rsidR="006926DC" w:rsidRP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b/>
                <w:bCs/>
                <w:u w:val="single"/>
              </w:rPr>
            </w:pPr>
            <w:r w:rsidRPr="006926DC">
              <w:rPr>
                <w:rFonts w:cstheme="minorHAnsi"/>
                <w:b/>
                <w:bCs/>
                <w:u w:val="single"/>
              </w:rPr>
              <w:t>error: in the metrics of 2</w:t>
            </w:r>
            <w:r w:rsidRPr="006926DC">
              <w:rPr>
                <w:rFonts w:cstheme="minorHAnsi"/>
                <w:b/>
                <w:bCs/>
                <w:u w:val="single"/>
                <w:vertAlign w:val="superscript"/>
              </w:rPr>
              <w:t>nd</w:t>
            </w:r>
            <w:r w:rsidRPr="006926DC">
              <w:rPr>
                <w:rFonts w:cstheme="minorHAnsi"/>
                <w:b/>
                <w:bCs/>
                <w:u w:val="single"/>
              </w:rPr>
              <w:t xml:space="preserve"> imu</w:t>
            </w:r>
          </w:p>
          <w:p w14:paraId="76499569" w14:textId="45EC1EE8" w:rsidR="006926DC" w:rsidRPr="00291560"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tc>
      </w:tr>
      <w:tr w:rsidR="003F1531" w:rsidRPr="003F1531" w14:paraId="7601FBB0" w14:textId="7FF5DACC" w:rsidTr="003F1531">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shd w:val="clear" w:color="auto" w:fill="FF0000"/>
          </w:tcPr>
          <w:p w14:paraId="4928BEC5" w14:textId="26A5FFF7" w:rsidR="006A412B" w:rsidRPr="003F1531" w:rsidRDefault="006A412B" w:rsidP="007B7538">
            <w:pPr>
              <w:rPr>
                <w:color w:val="auto"/>
              </w:rPr>
            </w:pPr>
            <w:r w:rsidRPr="003F1531">
              <w:t>5</w:t>
            </w:r>
          </w:p>
        </w:tc>
        <w:tc>
          <w:tcPr>
            <w:tcW w:w="833" w:type="pct"/>
            <w:shd w:val="clear" w:color="auto" w:fill="FF0000"/>
          </w:tcPr>
          <w:p w14:paraId="3B2B7118" w14:textId="223D3D0D" w:rsidR="006A412B" w:rsidRPr="003F1531" w:rsidRDefault="006A412B" w:rsidP="00767665">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 xml:space="preserve">Sit with back straight, head in an upright position with feet hip </w:t>
            </w:r>
            <w:r w:rsidRPr="003F1531">
              <w:rPr>
                <w:rFonts w:cstheme="minorHAnsi"/>
              </w:rPr>
              <w:lastRenderedPageBreak/>
              <w:t>width apart and placed firmly on the ground.</w:t>
            </w:r>
          </w:p>
        </w:tc>
        <w:tc>
          <w:tcPr>
            <w:tcW w:w="418" w:type="pct"/>
            <w:shd w:val="clear" w:color="auto" w:fill="FF0000"/>
          </w:tcPr>
          <w:p w14:paraId="0C9E8448" w14:textId="57546485"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Sit to stand</w:t>
            </w:r>
          </w:p>
        </w:tc>
        <w:tc>
          <w:tcPr>
            <w:tcW w:w="332" w:type="pct"/>
            <w:shd w:val="clear" w:color="auto" w:fill="FF0000"/>
          </w:tcPr>
          <w:p w14:paraId="38457A79" w14:textId="0A8D2EAA"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quaternions</w:t>
            </w:r>
          </w:p>
        </w:tc>
        <w:tc>
          <w:tcPr>
            <w:tcW w:w="253" w:type="pct"/>
            <w:shd w:val="clear" w:color="auto" w:fill="FF0000"/>
          </w:tcPr>
          <w:p w14:paraId="79B90B54"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Head</w:t>
            </w:r>
          </w:p>
          <w:p w14:paraId="4AF4968B"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440243F"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Right</w:t>
            </w:r>
          </w:p>
          <w:p w14:paraId="5C785643" w14:textId="4BBB3EE1"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276" w:type="pct"/>
            <w:shd w:val="clear" w:color="auto" w:fill="FF0000"/>
          </w:tcPr>
          <w:p w14:paraId="71CB2860"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Head</w:t>
            </w:r>
          </w:p>
          <w:p w14:paraId="19D8CD2F"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D44438A"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Right</w:t>
            </w:r>
          </w:p>
          <w:p w14:paraId="152903AD" w14:textId="2EDFD934" w:rsidR="006A412B" w:rsidRPr="003F1531" w:rsidRDefault="00DC74A2" w:rsidP="00DC74A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544" w:type="pct"/>
            <w:shd w:val="clear" w:color="auto" w:fill="FF0000"/>
          </w:tcPr>
          <w:p w14:paraId="17881116" w14:textId="52FB7E4C"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lastRenderedPageBreak/>
              <w:t>Normal</w:t>
            </w:r>
          </w:p>
          <w:p w14:paraId="1EB511B1"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Fast</w:t>
            </w:r>
          </w:p>
          <w:p w14:paraId="0F922E2C" w14:textId="6BEDF3E2"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3F1531">
              <w:rPr>
                <w:rFonts w:cstheme="minorHAnsi"/>
              </w:rPr>
              <w:lastRenderedPageBreak/>
              <w:t>Slow</w:t>
            </w:r>
          </w:p>
        </w:tc>
        <w:tc>
          <w:tcPr>
            <w:tcW w:w="324" w:type="pct"/>
            <w:shd w:val="clear" w:color="auto" w:fill="FF0000"/>
          </w:tcPr>
          <w:p w14:paraId="0A6A1D6C"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shd w:val="clear" w:color="auto" w:fill="FF0000"/>
          </w:tcPr>
          <w:p w14:paraId="0ECAD378"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shd w:val="clear" w:color="auto" w:fill="FF0000"/>
          </w:tcPr>
          <w:p w14:paraId="15C79232"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shd w:val="clear" w:color="auto" w:fill="FF0000"/>
          </w:tcPr>
          <w:p w14:paraId="15D7B57B" w14:textId="73E43B65"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40B1AB73" w14:textId="0F59DC6B"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A835FCD" w14:textId="77777777" w:rsidR="006A412B" w:rsidRPr="0065235E" w:rsidRDefault="006A412B" w:rsidP="00990D82">
            <w:pPr>
              <w:rPr>
                <w:rFonts w:asciiTheme="majorHAnsi" w:hAnsiTheme="majorHAnsi" w:cstheme="majorHAnsi"/>
              </w:rPr>
            </w:pPr>
          </w:p>
        </w:tc>
        <w:tc>
          <w:tcPr>
            <w:tcW w:w="833" w:type="pct"/>
            <w:shd w:val="clear" w:color="auto" w:fill="4472C4" w:themeFill="accent1"/>
          </w:tcPr>
          <w:p w14:paraId="4CFF318F" w14:textId="2684A511"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 xml:space="preserve">Old Standing – Exercise Description </w:t>
            </w:r>
          </w:p>
        </w:tc>
        <w:tc>
          <w:tcPr>
            <w:tcW w:w="418" w:type="pct"/>
            <w:shd w:val="clear" w:color="auto" w:fill="4472C4" w:themeFill="accent1"/>
          </w:tcPr>
          <w:p w14:paraId="751D1EFA" w14:textId="46489D3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793A4977" w14:textId="6AC555B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4C2142C1" w14:textId="2F7774C0"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573466D6"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30ACEF0" w14:textId="617EC40F"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639051F2"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ACE46DE"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5233B21B"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0569B936" w14:textId="24404F6C"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6D7CF463" w14:textId="43F2F2E8"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B0B2195" w14:textId="72792FC4" w:rsidR="006A412B" w:rsidRDefault="006A412B" w:rsidP="007B7538">
            <w:r>
              <w:t>1</w:t>
            </w:r>
          </w:p>
        </w:tc>
        <w:tc>
          <w:tcPr>
            <w:tcW w:w="833" w:type="pct"/>
          </w:tcPr>
          <w:p w14:paraId="751443EB" w14:textId="64985AD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Pr="000B7396">
              <w:rPr>
                <w:rFonts w:cstheme="minorHAnsi"/>
              </w:rPr>
              <w:t xml:space="preserve">tand with feet </w:t>
            </w:r>
            <w:proofErr w:type="spellStart"/>
            <w:r w:rsidRPr="000B7396">
              <w:rPr>
                <w:rFonts w:cstheme="minorHAnsi"/>
              </w:rPr>
              <w:t>hwa</w:t>
            </w:r>
            <w:r>
              <w:rPr>
                <w:rFonts w:cstheme="minorHAnsi"/>
              </w:rPr>
              <w:t>-fct</w:t>
            </w:r>
            <w:proofErr w:type="spellEnd"/>
            <w:r w:rsidRPr="000B7396">
              <w:rPr>
                <w:rFonts w:cstheme="minorHAnsi"/>
              </w:rPr>
              <w:t xml:space="preserve">, </w:t>
            </w:r>
            <w:proofErr w:type="spellStart"/>
            <w:r w:rsidRPr="000B7396">
              <w:rPr>
                <w:rFonts w:cstheme="minorHAnsi"/>
              </w:rPr>
              <w:t>eo</w:t>
            </w:r>
            <w:r>
              <w:rPr>
                <w:rFonts w:cstheme="minorHAnsi"/>
              </w:rPr>
              <w:t>-ec</w:t>
            </w:r>
            <w:proofErr w:type="spellEnd"/>
            <w:r w:rsidRPr="000B7396">
              <w:rPr>
                <w:rFonts w:cstheme="minorHAnsi"/>
              </w:rPr>
              <w:t>. Try to maintain your balance in this position for one minute</w:t>
            </w:r>
          </w:p>
        </w:tc>
        <w:tc>
          <w:tcPr>
            <w:tcW w:w="418" w:type="pct"/>
          </w:tcPr>
          <w:p w14:paraId="257E72B4" w14:textId="23CC7E1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ntain Balance HWA/FCT</w:t>
            </w:r>
          </w:p>
        </w:tc>
        <w:tc>
          <w:tcPr>
            <w:tcW w:w="332" w:type="pct"/>
          </w:tcPr>
          <w:p w14:paraId="7F031F41" w14:textId="78D5E1F0"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19EBFC72"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28A851B9"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w:t>
            </w:r>
          </w:p>
          <w:p w14:paraId="35D305D6" w14:textId="25ED8C3C"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276" w:type="pct"/>
          </w:tcPr>
          <w:p w14:paraId="6AF5EAB0"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544" w:type="pct"/>
          </w:tcPr>
          <w:p w14:paraId="63D4E8D6" w14:textId="105A1575"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closed</w:t>
            </w:r>
          </w:p>
          <w:p w14:paraId="45F14DD9"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open</w:t>
            </w:r>
          </w:p>
          <w:p w14:paraId="5E9E905F"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HWA eye closed</w:t>
            </w:r>
          </w:p>
          <w:p w14:paraId="7B93BB14" w14:textId="1FA4ACF9" w:rsidR="006A412B" w:rsidRPr="007B7538"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52620D">
              <w:rPr>
                <w:rFonts w:cstheme="minorHAnsi"/>
              </w:rPr>
              <w:t>HWA eye open</w:t>
            </w:r>
          </w:p>
        </w:tc>
        <w:tc>
          <w:tcPr>
            <w:tcW w:w="324" w:type="pct"/>
          </w:tcPr>
          <w:p w14:paraId="7090BB92"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1222B2A8"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78E53B55"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5A5D8127" w14:textId="2444A7C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45CDBCC2" w14:textId="50308AF6"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DB85932" w14:textId="5371C464" w:rsidR="006A412B" w:rsidRDefault="006A412B" w:rsidP="00F417DC">
            <w:r>
              <w:t>3</w:t>
            </w:r>
          </w:p>
        </w:tc>
        <w:tc>
          <w:tcPr>
            <w:tcW w:w="833" w:type="pct"/>
          </w:tcPr>
          <w:p w14:paraId="5442CE45" w14:textId="2D85D4B0" w:rsidR="006A412B" w:rsidRPr="007B7538"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t>
            </w:r>
            <w:r w:rsidRPr="00F417DC">
              <w:rPr>
                <w:rFonts w:cstheme="minorHAnsi"/>
              </w:rPr>
              <w:t xml:space="preserve">tand with </w:t>
            </w:r>
            <w:proofErr w:type="spellStart"/>
            <w:r w:rsidRPr="00F417DC">
              <w:rPr>
                <w:rFonts w:cstheme="minorHAnsi"/>
              </w:rPr>
              <w:t>fnwa</w:t>
            </w:r>
            <w:proofErr w:type="spellEnd"/>
            <w:r>
              <w:rPr>
                <w:rFonts w:cstheme="minorHAnsi"/>
              </w:rPr>
              <w:t>/</w:t>
            </w:r>
            <w:proofErr w:type="spellStart"/>
            <w:r>
              <w:rPr>
                <w:rFonts w:cstheme="minorHAnsi"/>
              </w:rPr>
              <w:t>fct</w:t>
            </w:r>
            <w:proofErr w:type="spellEnd"/>
            <w:r w:rsidRPr="00F417DC">
              <w:rPr>
                <w:rFonts w:cstheme="minorHAnsi"/>
              </w:rPr>
              <w:t>. Bend over as if to pick up an object off the floor</w:t>
            </w:r>
            <w:r>
              <w:rPr>
                <w:rFonts w:cstheme="minorHAnsi"/>
              </w:rPr>
              <w:t>/cupboard</w:t>
            </w:r>
            <w:r w:rsidRPr="00F417DC">
              <w:rPr>
                <w:rFonts w:cstheme="minorHAnsi"/>
              </w:rPr>
              <w:t>. Return to upright and repeat.  5 repetitions</w:t>
            </w:r>
          </w:p>
        </w:tc>
        <w:tc>
          <w:tcPr>
            <w:tcW w:w="418" w:type="pct"/>
          </w:tcPr>
          <w:p w14:paraId="21F017B1" w14:textId="0692A456" w:rsidR="006A412B" w:rsidRPr="007B7538"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ending over</w:t>
            </w:r>
          </w:p>
        </w:tc>
        <w:tc>
          <w:tcPr>
            <w:tcW w:w="332" w:type="pct"/>
          </w:tcPr>
          <w:p w14:paraId="12C9A6FD" w14:textId="67EA82DE"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4086FB5"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p w14:paraId="02B26DDE"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Left </w:t>
            </w:r>
          </w:p>
          <w:p w14:paraId="5D17E88A" w14:textId="122D8716" w:rsidR="006A412B" w:rsidRPr="00614EF1"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276" w:type="pct"/>
          </w:tcPr>
          <w:p w14:paraId="6F9F0F03"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544" w:type="pct"/>
          </w:tcPr>
          <w:p w14:paraId="77A41BA0" w14:textId="77396330"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floor</w:t>
            </w:r>
          </w:p>
          <w:p w14:paraId="6DC4C8A7" w14:textId="3CD4F8D8"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cupboard</w:t>
            </w:r>
          </w:p>
          <w:p w14:paraId="08BE3695" w14:textId="77777777" w:rsidR="006A412B"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NWA floor</w:t>
            </w:r>
          </w:p>
          <w:p w14:paraId="7940CB8C" w14:textId="6D5AD118" w:rsidR="006A412B" w:rsidRPr="00F417DC"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F417DC">
              <w:rPr>
                <w:rFonts w:cstheme="minorHAnsi"/>
              </w:rPr>
              <w:t>FNWA cupboard</w:t>
            </w:r>
          </w:p>
        </w:tc>
        <w:tc>
          <w:tcPr>
            <w:tcW w:w="324" w:type="pct"/>
          </w:tcPr>
          <w:p w14:paraId="64557238"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435" w:type="pct"/>
          </w:tcPr>
          <w:p w14:paraId="3F6E730A"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6F8C9B35"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714FD861" w14:textId="0D221502"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r>
      <w:tr w:rsidR="006A412B" w:rsidRPr="00614EF1" w14:paraId="22E9BE2D" w14:textId="1F2CF95A"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0CF44E8" w14:textId="55F4CE88" w:rsidR="006A412B" w:rsidRDefault="006A412B" w:rsidP="007B7538">
            <w:r>
              <w:t>4</w:t>
            </w:r>
          </w:p>
        </w:tc>
        <w:tc>
          <w:tcPr>
            <w:tcW w:w="833" w:type="pct"/>
          </w:tcPr>
          <w:p w14:paraId="2A93375F" w14:textId="6DF6B31E"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Stand with </w:t>
            </w:r>
            <w:proofErr w:type="spellStart"/>
            <w:r w:rsidRPr="00F417DC">
              <w:rPr>
                <w:rFonts w:cstheme="minorHAnsi"/>
              </w:rPr>
              <w:t>fnwa</w:t>
            </w:r>
            <w:proofErr w:type="spellEnd"/>
            <w:r w:rsidRPr="00F417DC">
              <w:rPr>
                <w:rFonts w:cstheme="minorHAnsi"/>
              </w:rPr>
              <w:t>. Turn to face the opposite direction. 3 repetitions to the left and 3 repetitions to the right.</w:t>
            </w:r>
          </w:p>
        </w:tc>
        <w:tc>
          <w:tcPr>
            <w:tcW w:w="418" w:type="pct"/>
          </w:tcPr>
          <w:p w14:paraId="6CC00F1A" w14:textId="29C18260"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ivel turning</w:t>
            </w:r>
          </w:p>
        </w:tc>
        <w:tc>
          <w:tcPr>
            <w:tcW w:w="332" w:type="pct"/>
          </w:tcPr>
          <w:p w14:paraId="1F104AC0" w14:textId="5D53F11E"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6062C960"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Back</w:t>
            </w:r>
          </w:p>
          <w:p w14:paraId="48D45679"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Left </w:t>
            </w:r>
          </w:p>
          <w:p w14:paraId="4F107201" w14:textId="15062E56" w:rsidR="006A412B" w:rsidRPr="00614EF1"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w:t>
            </w:r>
          </w:p>
        </w:tc>
        <w:tc>
          <w:tcPr>
            <w:tcW w:w="276" w:type="pct"/>
          </w:tcPr>
          <w:p w14:paraId="2F19F2FB"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544" w:type="pct"/>
          </w:tcPr>
          <w:p w14:paraId="34EA85E8" w14:textId="440FD98E"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 to Left</w:t>
            </w:r>
          </w:p>
          <w:p w14:paraId="33759047" w14:textId="6BE66BB2"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Left to Right</w:t>
            </w:r>
          </w:p>
          <w:p w14:paraId="44F26A6D" w14:textId="53A34A61"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F417DC">
              <w:rPr>
                <w:rFonts w:cstheme="minorHAnsi"/>
              </w:rPr>
              <w:t xml:space="preserve">Right and </w:t>
            </w:r>
            <w:proofErr w:type="gramStart"/>
            <w:r w:rsidRPr="00F417DC">
              <w:rPr>
                <w:rFonts w:cstheme="minorHAnsi"/>
              </w:rPr>
              <w:t>Left</w:t>
            </w:r>
            <w:proofErr w:type="gramEnd"/>
          </w:p>
        </w:tc>
        <w:tc>
          <w:tcPr>
            <w:tcW w:w="324" w:type="pct"/>
          </w:tcPr>
          <w:p w14:paraId="03E69D40"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32DD79A7"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120D6B9A"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1B66ABC4" w14:textId="002B23EA"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665FB733" w14:textId="4CD84F46"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5BE9D7C2" w14:textId="2BA41465" w:rsidR="006A412B" w:rsidRDefault="006A412B" w:rsidP="00AB2F40"/>
        </w:tc>
        <w:tc>
          <w:tcPr>
            <w:tcW w:w="833" w:type="pct"/>
            <w:shd w:val="clear" w:color="auto" w:fill="4472C4" w:themeFill="accent1"/>
          </w:tcPr>
          <w:p w14:paraId="3507224A" w14:textId="7E879CBD"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w:t>
            </w:r>
            <w:r w:rsidRPr="0065235E">
              <w:rPr>
                <w:rFonts w:asciiTheme="majorHAnsi" w:hAnsiTheme="majorHAnsi" w:cstheme="majorHAnsi"/>
                <w:b/>
                <w:bCs/>
                <w:color w:val="FFFFFF" w:themeColor="background1"/>
              </w:rPr>
              <w:t xml:space="preserve"> Standing – Exercise Description </w:t>
            </w:r>
          </w:p>
        </w:tc>
        <w:tc>
          <w:tcPr>
            <w:tcW w:w="418" w:type="pct"/>
            <w:shd w:val="clear" w:color="auto" w:fill="4472C4" w:themeFill="accent1"/>
          </w:tcPr>
          <w:p w14:paraId="6DBB518A" w14:textId="1ED03B85"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4634011C" w14:textId="358823D3"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541B7141" w14:textId="42D32C92" w:rsidR="006A412B" w:rsidRPr="00614EF1"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27D17A7D"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BD49B89" w14:textId="118B4B39"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34D3684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DE34A59"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6" w:type="pct"/>
            <w:shd w:val="clear" w:color="auto" w:fill="4472C4" w:themeFill="accent1"/>
          </w:tcPr>
          <w:p w14:paraId="31C96AC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5" w:type="pct"/>
            <w:shd w:val="clear" w:color="auto" w:fill="4472C4" w:themeFill="accent1"/>
          </w:tcPr>
          <w:p w14:paraId="21661ECD" w14:textId="27E5B124"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18F0C693" w14:textId="65B8674D" w:rsidTr="00FB4E0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10416F8" w14:textId="38ED1C41" w:rsidR="006A412B" w:rsidRDefault="006A412B" w:rsidP="00AB2F40">
            <w:r>
              <w:t>1</w:t>
            </w:r>
          </w:p>
        </w:tc>
        <w:tc>
          <w:tcPr>
            <w:tcW w:w="833" w:type="pct"/>
          </w:tcPr>
          <w:p w14:paraId="14F1C9BD" w14:textId="2735BBE8" w:rsidR="006A412B" w:rsidRPr="007B7538"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Slowly shift your weight to your right foot and lift your left foot slightly off the ground. Hold for up to 30 seconds or as long as you can while maintaining good form. Try to keep tall posture and avoid leaning over. Then return to your starting position. Repeat 5 times on each side.</w:t>
            </w:r>
          </w:p>
        </w:tc>
        <w:tc>
          <w:tcPr>
            <w:tcW w:w="418" w:type="pct"/>
          </w:tcPr>
          <w:p w14:paraId="1AD5207F" w14:textId="5CFBBDF9" w:rsidR="006A412B" w:rsidRPr="007B7538"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ateral weight shifts</w:t>
            </w:r>
          </w:p>
        </w:tc>
        <w:tc>
          <w:tcPr>
            <w:tcW w:w="332" w:type="pct"/>
          </w:tcPr>
          <w:p w14:paraId="7D4C5607" w14:textId="138EE77F" w:rsidR="006A412B"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A5F6BE7"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Back</w:t>
            </w:r>
          </w:p>
          <w:p w14:paraId="29BB4899"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
          <w:p w14:paraId="748D4157" w14:textId="10DCDA98" w:rsidR="006A412B" w:rsidRPr="00614EF1"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Right</w:t>
            </w:r>
          </w:p>
        </w:tc>
        <w:tc>
          <w:tcPr>
            <w:tcW w:w="276" w:type="pct"/>
          </w:tcPr>
          <w:p w14:paraId="11E5A5B7"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544" w:type="pct"/>
          </w:tcPr>
          <w:p w14:paraId="2BAC0DE9" w14:textId="2A54CA6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roofErr w:type="gramStart"/>
            <w:r w:rsidRPr="002D2370">
              <w:rPr>
                <w:rFonts w:cstheme="minorHAnsi"/>
              </w:rPr>
              <w:t>up</w:t>
            </w:r>
            <w:proofErr w:type="gramEnd"/>
          </w:p>
          <w:p w14:paraId="481C42C6"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High-up</w:t>
            </w:r>
          </w:p>
          <w:p w14:paraId="6A109353" w14:textId="50A1E0C7"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2D2370">
              <w:rPr>
                <w:rFonts w:cstheme="minorHAnsi"/>
              </w:rPr>
              <w:t>Very High for both</w:t>
            </w:r>
          </w:p>
        </w:tc>
        <w:tc>
          <w:tcPr>
            <w:tcW w:w="324" w:type="pct"/>
          </w:tcPr>
          <w:p w14:paraId="16C65518"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0565CA47"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6" w:type="pct"/>
          </w:tcPr>
          <w:p w14:paraId="33913135"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5" w:type="pct"/>
          </w:tcPr>
          <w:p w14:paraId="6E5FE417" w14:textId="17124942"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A412B" w:rsidRPr="00614EF1" w14:paraId="4AEF9E2C" w14:textId="6FBE2E81" w:rsidTr="00FB4E02">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7FEACB3" w14:textId="7B61BEBB" w:rsidR="006A412B" w:rsidRDefault="006A412B" w:rsidP="00AB2F40">
            <w:r>
              <w:t>2</w:t>
            </w:r>
          </w:p>
        </w:tc>
        <w:tc>
          <w:tcPr>
            <w:tcW w:w="833" w:type="pct"/>
          </w:tcPr>
          <w:p w14:paraId="30342AD1" w14:textId="278EC9F8" w:rsidR="006A412B" w:rsidRPr="007B7538" w:rsidRDefault="006A412B" w:rsidP="002D237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Sway forward from your ankles just until you feel pressure under your toes and change direction to sway backwards just until you feel pressure under your heels. Continue to sway forward and back as above for one minute, twice a day.</w:t>
            </w:r>
          </w:p>
        </w:tc>
        <w:tc>
          <w:tcPr>
            <w:tcW w:w="418" w:type="pct"/>
          </w:tcPr>
          <w:p w14:paraId="5C5B5AF5" w14:textId="13E99C3B"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limits of stability training anteroposterior direction</w:t>
            </w:r>
          </w:p>
        </w:tc>
        <w:tc>
          <w:tcPr>
            <w:tcW w:w="332" w:type="pct"/>
          </w:tcPr>
          <w:p w14:paraId="37BD4A56" w14:textId="6305C5DB"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4635735A"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t>
            </w:r>
          </w:p>
          <w:p w14:paraId="0B97106D"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Left </w:t>
            </w:r>
          </w:p>
          <w:p w14:paraId="73D99D35" w14:textId="3D5DD913" w:rsidR="006A412B" w:rsidRPr="00614EF1"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Right</w:t>
            </w:r>
          </w:p>
        </w:tc>
        <w:tc>
          <w:tcPr>
            <w:tcW w:w="276" w:type="pct"/>
          </w:tcPr>
          <w:p w14:paraId="227B21CA"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544" w:type="pct"/>
          </w:tcPr>
          <w:p w14:paraId="260A1B50" w14:textId="32131E38"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ard</w:t>
            </w:r>
          </w:p>
          <w:p w14:paraId="5E73F66D"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w:t>
            </w:r>
          </w:p>
          <w:p w14:paraId="7E70DD88" w14:textId="0AF8009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 to Backward</w:t>
            </w:r>
          </w:p>
        </w:tc>
        <w:tc>
          <w:tcPr>
            <w:tcW w:w="324" w:type="pct"/>
          </w:tcPr>
          <w:p w14:paraId="14D8A7CE"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435" w:type="pct"/>
          </w:tcPr>
          <w:p w14:paraId="00503759"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626" w:type="pct"/>
          </w:tcPr>
          <w:p w14:paraId="45821BAA"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875" w:type="pct"/>
          </w:tcPr>
          <w:p w14:paraId="6E0AF748" w14:textId="64199BFD"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1CD09A96" w14:textId="77777777" w:rsidR="006601BA" w:rsidRDefault="006601BA" w:rsidP="006601BA">
      <w:pPr>
        <w:shd w:val="clear" w:color="auto" w:fill="FFFFFF" w:themeFill="background1"/>
        <w:jc w:val="center"/>
      </w:pPr>
    </w:p>
    <w:p w14:paraId="3362B6A1" w14:textId="4B23B9A7" w:rsidR="0065235E" w:rsidRDefault="000B7396" w:rsidP="0065235E">
      <w:r>
        <w:t xml:space="preserve">*Exercise </w:t>
      </w:r>
      <w:r w:rsidR="00F417DC">
        <w:t>1OldStanding is the same with 2</w:t>
      </w:r>
      <w:r w:rsidR="00F417DC" w:rsidRPr="00F417DC">
        <w:rPr>
          <w:vertAlign w:val="superscript"/>
        </w:rPr>
        <w:t>nd</w:t>
      </w:r>
      <w:r w:rsidR="00F417DC">
        <w:t xml:space="preserve"> (difference is foam)</w:t>
      </w:r>
    </w:p>
    <w:p w14:paraId="571B97EA" w14:textId="6B05F3B0" w:rsidR="00693FA7" w:rsidRDefault="00693FA7" w:rsidP="0065235E">
      <w:r>
        <w:t>**Exercise 3NewStanding require camera but I have data with previous version of platform.</w:t>
      </w:r>
    </w:p>
    <w:p w14:paraId="75191BFD" w14:textId="77777777" w:rsidR="0065235E" w:rsidRPr="0065235E" w:rsidRDefault="0065235E" w:rsidP="0065235E"/>
    <w:sectPr w:rsidR="0065235E" w:rsidRPr="0065235E" w:rsidSect="00FD60A4">
      <w:pgSz w:w="23811" w:h="16838" w:orient="landscape" w:code="8"/>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bU0tzAHIiNzIyUdpeDU4uLM/DyQAqNaAAEpRXcsAAAA"/>
  </w:docVars>
  <w:rsids>
    <w:rsidRoot w:val="00E52F89"/>
    <w:rsid w:val="0000066A"/>
    <w:rsid w:val="00057AD9"/>
    <w:rsid w:val="000B7396"/>
    <w:rsid w:val="000C23A9"/>
    <w:rsid w:val="00291560"/>
    <w:rsid w:val="002D2370"/>
    <w:rsid w:val="003F1531"/>
    <w:rsid w:val="004765DE"/>
    <w:rsid w:val="005152A2"/>
    <w:rsid w:val="0052620D"/>
    <w:rsid w:val="00614EF1"/>
    <w:rsid w:val="00631B3B"/>
    <w:rsid w:val="0065235E"/>
    <w:rsid w:val="006601BA"/>
    <w:rsid w:val="006926DC"/>
    <w:rsid w:val="00693FA7"/>
    <w:rsid w:val="006A04F0"/>
    <w:rsid w:val="006A412B"/>
    <w:rsid w:val="007046A2"/>
    <w:rsid w:val="00767665"/>
    <w:rsid w:val="007B7538"/>
    <w:rsid w:val="00804822"/>
    <w:rsid w:val="00937A3D"/>
    <w:rsid w:val="00990D82"/>
    <w:rsid w:val="00AB2F40"/>
    <w:rsid w:val="00AC7350"/>
    <w:rsid w:val="00AF61C8"/>
    <w:rsid w:val="00BF37B8"/>
    <w:rsid w:val="00C676BC"/>
    <w:rsid w:val="00CD5F02"/>
    <w:rsid w:val="00CE30B6"/>
    <w:rsid w:val="00CF4EB4"/>
    <w:rsid w:val="00D42623"/>
    <w:rsid w:val="00DC74A2"/>
    <w:rsid w:val="00E52F89"/>
    <w:rsid w:val="00E55F07"/>
    <w:rsid w:val="00F417DC"/>
    <w:rsid w:val="00FB4E02"/>
    <w:rsid w:val="00FD60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30ED"/>
  <w15:chartTrackingRefBased/>
  <w15:docId w15:val="{1DE4B3CB-89C0-41A7-84A0-D1AF194C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B7538"/>
  </w:style>
  <w:style w:type="paragraph" w:styleId="1">
    <w:name w:val="heading 1"/>
    <w:basedOn w:val="a"/>
    <w:next w:val="a"/>
    <w:link w:val="1Char"/>
    <w:uiPriority w:val="9"/>
    <w:qFormat/>
    <w:rsid w:val="00E52F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E52F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E52F89"/>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E52F89"/>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E52F89"/>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E52F8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E52F8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E52F8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E52F8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2F89"/>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E52F89"/>
    <w:rPr>
      <w:rFonts w:asciiTheme="majorHAnsi" w:eastAsiaTheme="majorEastAsia" w:hAnsiTheme="majorHAnsi" w:cstheme="majorBidi"/>
      <w:color w:val="2F5496" w:themeColor="accent1" w:themeShade="BF"/>
      <w:sz w:val="32"/>
      <w:szCs w:val="32"/>
    </w:rPr>
  </w:style>
  <w:style w:type="character" w:customStyle="1" w:styleId="3Char">
    <w:name w:val="Επικεφαλίδα 3 Char"/>
    <w:basedOn w:val="a0"/>
    <w:link w:val="3"/>
    <w:uiPriority w:val="9"/>
    <w:semiHidden/>
    <w:rsid w:val="00E52F89"/>
    <w:rPr>
      <w:rFonts w:eastAsiaTheme="majorEastAsia" w:cstheme="majorBidi"/>
      <w:color w:val="2F5496" w:themeColor="accent1" w:themeShade="BF"/>
      <w:sz w:val="28"/>
      <w:szCs w:val="28"/>
    </w:rPr>
  </w:style>
  <w:style w:type="character" w:customStyle="1" w:styleId="4Char">
    <w:name w:val="Επικεφαλίδα 4 Char"/>
    <w:basedOn w:val="a0"/>
    <w:link w:val="4"/>
    <w:uiPriority w:val="9"/>
    <w:semiHidden/>
    <w:rsid w:val="00E52F89"/>
    <w:rPr>
      <w:rFonts w:eastAsiaTheme="majorEastAsia" w:cstheme="majorBidi"/>
      <w:i/>
      <w:iCs/>
      <w:color w:val="2F5496" w:themeColor="accent1" w:themeShade="BF"/>
    </w:rPr>
  </w:style>
  <w:style w:type="character" w:customStyle="1" w:styleId="5Char">
    <w:name w:val="Επικεφαλίδα 5 Char"/>
    <w:basedOn w:val="a0"/>
    <w:link w:val="5"/>
    <w:uiPriority w:val="9"/>
    <w:semiHidden/>
    <w:rsid w:val="00E52F89"/>
    <w:rPr>
      <w:rFonts w:eastAsiaTheme="majorEastAsia" w:cstheme="majorBidi"/>
      <w:color w:val="2F5496" w:themeColor="accent1" w:themeShade="BF"/>
    </w:rPr>
  </w:style>
  <w:style w:type="character" w:customStyle="1" w:styleId="6Char">
    <w:name w:val="Επικεφαλίδα 6 Char"/>
    <w:basedOn w:val="a0"/>
    <w:link w:val="6"/>
    <w:uiPriority w:val="9"/>
    <w:semiHidden/>
    <w:rsid w:val="00E52F89"/>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E52F89"/>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E52F89"/>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E52F89"/>
    <w:rPr>
      <w:rFonts w:eastAsiaTheme="majorEastAsia" w:cstheme="majorBidi"/>
      <w:color w:val="272727" w:themeColor="text1" w:themeTint="D8"/>
    </w:rPr>
  </w:style>
  <w:style w:type="paragraph" w:styleId="a3">
    <w:name w:val="Title"/>
    <w:basedOn w:val="a"/>
    <w:next w:val="a"/>
    <w:link w:val="Char"/>
    <w:uiPriority w:val="10"/>
    <w:qFormat/>
    <w:rsid w:val="00E52F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E52F89"/>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E52F89"/>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E52F89"/>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E52F89"/>
    <w:pPr>
      <w:spacing w:before="160"/>
      <w:jc w:val="center"/>
    </w:pPr>
    <w:rPr>
      <w:i/>
      <w:iCs/>
      <w:color w:val="404040" w:themeColor="text1" w:themeTint="BF"/>
    </w:rPr>
  </w:style>
  <w:style w:type="character" w:customStyle="1" w:styleId="Char1">
    <w:name w:val="Απόσπασμα Char"/>
    <w:basedOn w:val="a0"/>
    <w:link w:val="a5"/>
    <w:uiPriority w:val="29"/>
    <w:rsid w:val="00E52F89"/>
    <w:rPr>
      <w:i/>
      <w:iCs/>
      <w:color w:val="404040" w:themeColor="text1" w:themeTint="BF"/>
    </w:rPr>
  </w:style>
  <w:style w:type="paragraph" w:styleId="a6">
    <w:name w:val="List Paragraph"/>
    <w:basedOn w:val="a"/>
    <w:uiPriority w:val="34"/>
    <w:qFormat/>
    <w:rsid w:val="00E52F89"/>
    <w:pPr>
      <w:ind w:left="720"/>
      <w:contextualSpacing/>
    </w:pPr>
  </w:style>
  <w:style w:type="character" w:styleId="a7">
    <w:name w:val="Intense Emphasis"/>
    <w:basedOn w:val="a0"/>
    <w:uiPriority w:val="21"/>
    <w:qFormat/>
    <w:rsid w:val="00E52F89"/>
    <w:rPr>
      <w:i/>
      <w:iCs/>
      <w:color w:val="2F5496" w:themeColor="accent1" w:themeShade="BF"/>
    </w:rPr>
  </w:style>
  <w:style w:type="paragraph" w:styleId="a8">
    <w:name w:val="Intense Quote"/>
    <w:basedOn w:val="a"/>
    <w:next w:val="a"/>
    <w:link w:val="Char2"/>
    <w:uiPriority w:val="30"/>
    <w:qFormat/>
    <w:rsid w:val="00E52F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Έντονο απόσπ. Char"/>
    <w:basedOn w:val="a0"/>
    <w:link w:val="a8"/>
    <w:uiPriority w:val="30"/>
    <w:rsid w:val="00E52F89"/>
    <w:rPr>
      <w:i/>
      <w:iCs/>
      <w:color w:val="2F5496" w:themeColor="accent1" w:themeShade="BF"/>
    </w:rPr>
  </w:style>
  <w:style w:type="character" w:styleId="a9">
    <w:name w:val="Intense Reference"/>
    <w:basedOn w:val="a0"/>
    <w:uiPriority w:val="32"/>
    <w:qFormat/>
    <w:rsid w:val="00E52F89"/>
    <w:rPr>
      <w:b/>
      <w:bCs/>
      <w:smallCaps/>
      <w:color w:val="2F5496" w:themeColor="accent1" w:themeShade="BF"/>
      <w:spacing w:val="5"/>
    </w:rPr>
  </w:style>
  <w:style w:type="table" w:styleId="aa">
    <w:name w:val="Table Grid"/>
    <w:basedOn w:val="a1"/>
    <w:uiPriority w:val="39"/>
    <w:rsid w:val="00E5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E5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8</TotalTime>
  <Pages>2</Pages>
  <Words>699</Words>
  <Characters>3327</Characters>
  <Application>Microsoft Office Word</Application>
  <DocSecurity>0</DocSecurity>
  <Lines>345</Lines>
  <Paragraphs>19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oula Tsimperi</dc:creator>
  <cp:keywords/>
  <dc:description/>
  <cp:lastModifiedBy>Chrysoula Tsimperi</cp:lastModifiedBy>
  <cp:revision>21</cp:revision>
  <dcterms:created xsi:type="dcterms:W3CDTF">2024-03-08T10:14:00Z</dcterms:created>
  <dcterms:modified xsi:type="dcterms:W3CDTF">2024-03-2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626335996613845c19cdb7bdc9a495c0c8f6ed84bf4f82f4b810f800b27eb</vt:lpwstr>
  </property>
</Properties>
</file>